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C2622" w14:textId="77777777" w:rsidR="0043211D" w:rsidRPr="001659E0" w:rsidRDefault="001659E0">
      <w:pPr>
        <w:rPr>
          <w:lang w:val="en-US"/>
        </w:rPr>
      </w:pPr>
      <w:bookmarkStart w:id="0" w:name="_GoBack"/>
      <w:bookmarkEnd w:id="0"/>
      <w:r>
        <w:rPr>
          <w:lang w:val="en-US"/>
        </w:rPr>
        <w:t>Cool stuff</w:t>
      </w:r>
    </w:p>
    <w:sectPr w:rsidR="0043211D" w:rsidRPr="001659E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1tDA1MTY3NzA3MbNU0lEKTi0uzszPAykwqgUA2s+5VCwAAAA="/>
  </w:docVars>
  <w:rsids>
    <w:rsidRoot w:val="001659E0"/>
    <w:rsid w:val="00153ACE"/>
    <w:rsid w:val="001659E0"/>
    <w:rsid w:val="001B27D8"/>
    <w:rsid w:val="002E766B"/>
    <w:rsid w:val="00344871"/>
    <w:rsid w:val="003A5EAB"/>
    <w:rsid w:val="003D48CB"/>
    <w:rsid w:val="0043211D"/>
    <w:rsid w:val="00544F85"/>
    <w:rsid w:val="006C355A"/>
    <w:rsid w:val="007A6A47"/>
    <w:rsid w:val="008B6320"/>
    <w:rsid w:val="00902347"/>
    <w:rsid w:val="00A81709"/>
    <w:rsid w:val="00A852D4"/>
    <w:rsid w:val="00A900E9"/>
    <w:rsid w:val="00F13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38CA9"/>
  <w15:chartTrackingRefBased/>
  <w15:docId w15:val="{706D0DFF-9F7C-4DE3-B417-71352E6AB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Hajdinjak</dc:creator>
  <cp:keywords/>
  <dc:description/>
  <cp:lastModifiedBy>Sanja Hajdinjak</cp:lastModifiedBy>
  <cp:revision>2</cp:revision>
  <dcterms:created xsi:type="dcterms:W3CDTF">2018-08-01T12:17:00Z</dcterms:created>
  <dcterms:modified xsi:type="dcterms:W3CDTF">2018-08-01T12:17:00Z</dcterms:modified>
</cp:coreProperties>
</file>